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493445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369869" cy="5804033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1761089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937029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148488" cy="3696101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604536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082138" cy="3946357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375572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389120" cy="5630778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968809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254366" cy="4706753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702740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Магамадов Асхаб Ахиатович</dc:creator>
  <dc:language>ru-RU</dc:language>
  <cp:keywords/>
  <dcterms:created xsi:type="dcterms:W3CDTF">2022-12-09T17:07:48Z</dcterms:created>
  <dcterms:modified xsi:type="dcterms:W3CDTF">2022-12-09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